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9BA90D" w14:textId="77777777" w:rsidR="0055481A" w:rsidRDefault="00000000">
      <w:pPr>
        <w:pStyle w:val="Heading1"/>
      </w:pPr>
      <w:bookmarkStart w:id="0" w:name="X03b7fcbedf00ef47282ad477d57d306f75758ec"/>
      <w:r>
        <w:t>Minnesota Middle School State Track &amp; Field Championships</w:t>
      </w:r>
    </w:p>
    <w:p w14:paraId="7FB13A40" w14:textId="77777777" w:rsidR="0055481A" w:rsidRDefault="00000000">
      <w:pPr>
        <w:pStyle w:val="FirstParagraph"/>
      </w:pPr>
      <w:r>
        <w:rPr>
          <w:b/>
          <w:bCs/>
        </w:rPr>
        <w:t>Date:</w:t>
      </w:r>
      <w:r>
        <w:t xml:space="preserve"> May 30</w:t>
      </w:r>
      <w:r>
        <w:br/>
      </w:r>
      <w:r>
        <w:rPr>
          <w:b/>
          <w:bCs/>
        </w:rPr>
        <w:t>Location:</w:t>
      </w:r>
      <w:r>
        <w:t xml:space="preserve"> Rosemount High School Stadium, Rosemount, Minnesota</w:t>
      </w:r>
    </w:p>
    <w:p w14:paraId="4D14A3FB" w14:textId="77777777" w:rsidR="0055481A" w:rsidRDefault="00F279C8">
      <w:r>
        <w:rPr>
          <w:noProof/>
        </w:rPr>
        <w:pict w14:anchorId="7BED7740">
          <v:rect id="_x0000_i1034" alt="" style="width:468pt;height:.05pt;mso-width-percent:0;mso-height-percent:0;mso-width-percent:0;mso-height-percent:0" o:hralign="center" o:hrstd="t" o:hr="t"/>
        </w:pict>
      </w:r>
    </w:p>
    <w:p w14:paraId="2BE3C241" w14:textId="77777777" w:rsidR="0055481A" w:rsidRDefault="00000000">
      <w:pPr>
        <w:pStyle w:val="Heading2"/>
      </w:pPr>
      <w:bookmarkStart w:id="1" w:name="meet-overview"/>
      <w:r>
        <w:t>Meet Overview</w:t>
      </w:r>
    </w:p>
    <w:p w14:paraId="5BA00AEF" w14:textId="77777777" w:rsidR="0055481A" w:rsidRDefault="00000000">
      <w:pPr>
        <w:pStyle w:val="FirstParagraph"/>
      </w:pPr>
      <w:r>
        <w:t>The Minnesota Middle School State Track &amp; Field Championships will feature top middle school athletes from across the state competing for individual and team honors. The meet will be conducted on an 8-lane track with fully automatic timing and live results.</w:t>
      </w:r>
    </w:p>
    <w:p w14:paraId="25D04C11" w14:textId="77777777" w:rsidR="0055481A" w:rsidRDefault="00F279C8">
      <w:r>
        <w:rPr>
          <w:noProof/>
        </w:rPr>
        <w:pict w14:anchorId="26194DBA">
          <v:rect id="_x0000_i1033" alt="" style="width:468pt;height:.05pt;mso-width-percent:0;mso-height-percent:0;mso-width-percent:0;mso-height-percent:0" o:hralign="center" o:hrstd="t" o:hr="t"/>
        </w:pict>
      </w:r>
    </w:p>
    <w:p w14:paraId="4302E877" w14:textId="77777777" w:rsidR="0055481A" w:rsidRDefault="00000000">
      <w:pPr>
        <w:pStyle w:val="Heading2"/>
      </w:pPr>
      <w:bookmarkStart w:id="2" w:name="divisions"/>
      <w:bookmarkEnd w:id="1"/>
      <w:r>
        <w:t>Divisions</w:t>
      </w:r>
    </w:p>
    <w:p w14:paraId="619CF139" w14:textId="7AFED5CA" w:rsidR="0055481A" w:rsidRDefault="00000000">
      <w:pPr>
        <w:pStyle w:val="Compact"/>
        <w:numPr>
          <w:ilvl w:val="0"/>
          <w:numId w:val="2"/>
        </w:numPr>
      </w:pPr>
      <w:r>
        <w:t>7th Grade Girls</w:t>
      </w:r>
    </w:p>
    <w:p w14:paraId="5CDF094C" w14:textId="1D5C9CC6" w:rsidR="0055481A" w:rsidRDefault="00000000">
      <w:pPr>
        <w:pStyle w:val="Compact"/>
        <w:numPr>
          <w:ilvl w:val="0"/>
          <w:numId w:val="2"/>
        </w:numPr>
      </w:pPr>
      <w:r>
        <w:t>7th Grade Boys</w:t>
      </w:r>
    </w:p>
    <w:p w14:paraId="73749088" w14:textId="04F70B1C" w:rsidR="0055481A" w:rsidRDefault="00000000">
      <w:pPr>
        <w:pStyle w:val="Compact"/>
        <w:numPr>
          <w:ilvl w:val="0"/>
          <w:numId w:val="2"/>
        </w:numPr>
      </w:pPr>
      <w:r>
        <w:t>8th Grade Girls</w:t>
      </w:r>
    </w:p>
    <w:p w14:paraId="59D9AF22" w14:textId="77777777" w:rsidR="0055481A" w:rsidRDefault="00000000">
      <w:pPr>
        <w:pStyle w:val="Compact"/>
        <w:numPr>
          <w:ilvl w:val="0"/>
          <w:numId w:val="2"/>
        </w:numPr>
      </w:pPr>
      <w:r>
        <w:t>8th Grade Boys</w:t>
      </w:r>
    </w:p>
    <w:p w14:paraId="0F20A39D" w14:textId="77777777" w:rsidR="0055481A" w:rsidRDefault="00F279C8">
      <w:r>
        <w:rPr>
          <w:noProof/>
        </w:rPr>
        <w:pict w14:anchorId="7527958C">
          <v:rect id="_x0000_i1032" alt="" style="width:468pt;height:.05pt;mso-width-percent:0;mso-height-percent:0;mso-width-percent:0;mso-height-percent:0" o:hralign="center" o:hrstd="t" o:hr="t"/>
        </w:pict>
      </w:r>
    </w:p>
    <w:p w14:paraId="723185F7" w14:textId="77777777" w:rsidR="0055481A" w:rsidRDefault="00000000">
      <w:pPr>
        <w:pStyle w:val="Heading2"/>
      </w:pPr>
      <w:bookmarkStart w:id="3" w:name="meet-schedule"/>
      <w:bookmarkEnd w:id="2"/>
      <w:r>
        <w:t>Meet Schedule</w:t>
      </w:r>
    </w:p>
    <w:p w14:paraId="70ED3CF4" w14:textId="1471E6F9" w:rsidR="0055481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ield Events Begin:</w:t>
      </w:r>
      <w:r>
        <w:t xml:space="preserve"> 9:00 AM</w:t>
      </w:r>
    </w:p>
    <w:p w14:paraId="58484FF4" w14:textId="77777777" w:rsidR="0055481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unning Events Begin:</w:t>
      </w:r>
      <w:r>
        <w:t xml:space="preserve"> 10:00 AM</w:t>
      </w:r>
    </w:p>
    <w:p w14:paraId="69303275" w14:textId="77777777" w:rsidR="0055481A" w:rsidRDefault="00000000">
      <w:pPr>
        <w:pStyle w:val="FirstParagraph"/>
      </w:pPr>
      <w:r>
        <w:t xml:space="preserve">A detailed time schedule and heat sheets will be posted by </w:t>
      </w:r>
      <w:r>
        <w:rPr>
          <w:b/>
          <w:bCs/>
        </w:rPr>
        <w:t>May 28</w:t>
      </w:r>
      <w:r>
        <w:t>.</w:t>
      </w:r>
    </w:p>
    <w:p w14:paraId="790CA524" w14:textId="77777777" w:rsidR="0055481A" w:rsidRDefault="00F279C8">
      <w:r>
        <w:rPr>
          <w:noProof/>
        </w:rPr>
        <w:pict w14:anchorId="2242A984">
          <v:rect id="_x0000_i1031" alt="" style="width:468pt;height:.05pt;mso-width-percent:0;mso-height-percent:0;mso-width-percent:0;mso-height-percent:0" o:hralign="center" o:hrstd="t" o:hr="t"/>
        </w:pict>
      </w:r>
    </w:p>
    <w:p w14:paraId="752852D5" w14:textId="77777777" w:rsidR="0055481A" w:rsidRDefault="00000000">
      <w:pPr>
        <w:pStyle w:val="Heading2"/>
      </w:pPr>
      <w:bookmarkStart w:id="4" w:name="event-order"/>
      <w:bookmarkEnd w:id="3"/>
      <w:r>
        <w:t>Event Order</w:t>
      </w:r>
    </w:p>
    <w:p w14:paraId="26FE9FDB" w14:textId="77777777" w:rsidR="0055481A" w:rsidRDefault="00000000">
      <w:pPr>
        <w:pStyle w:val="Heading3"/>
      </w:pPr>
      <w:bookmarkStart w:id="5" w:name="running-events"/>
      <w:r>
        <w:t>Running Events</w:t>
      </w:r>
    </w:p>
    <w:p w14:paraId="11474C62" w14:textId="70B6A1F7" w:rsidR="0055481A" w:rsidRDefault="00000000" w:rsidP="004019E6">
      <w:pPr>
        <w:pStyle w:val="Compact"/>
        <w:ind w:left="720"/>
      </w:pPr>
      <w:r>
        <w:t>100M Prelims</w:t>
      </w:r>
    </w:p>
    <w:p w14:paraId="774A0B70" w14:textId="297073D2" w:rsidR="0055481A" w:rsidRDefault="00000000" w:rsidP="004019E6">
      <w:pPr>
        <w:pStyle w:val="Compact"/>
        <w:ind w:left="720"/>
      </w:pPr>
      <w:r>
        <w:t>4x800M Relay</w:t>
      </w:r>
    </w:p>
    <w:p w14:paraId="6EA5BE99" w14:textId="5A181920" w:rsidR="0055481A" w:rsidRDefault="00000000" w:rsidP="004019E6">
      <w:pPr>
        <w:pStyle w:val="Compact"/>
        <w:ind w:left="720"/>
      </w:pPr>
      <w:r>
        <w:t>110M / 100M Hurdles</w:t>
      </w:r>
    </w:p>
    <w:p w14:paraId="678DD79C" w14:textId="6988D8A8" w:rsidR="0055481A" w:rsidRDefault="00000000" w:rsidP="004019E6">
      <w:pPr>
        <w:pStyle w:val="Compact"/>
        <w:ind w:left="720"/>
      </w:pPr>
      <w:r>
        <w:t>100M Finals</w:t>
      </w:r>
    </w:p>
    <w:p w14:paraId="47956865" w14:textId="41ECA4C9" w:rsidR="0055481A" w:rsidRDefault="00000000" w:rsidP="004019E6">
      <w:pPr>
        <w:pStyle w:val="Compact"/>
        <w:ind w:left="720"/>
      </w:pPr>
      <w:r>
        <w:t>4x200M Relay</w:t>
      </w:r>
    </w:p>
    <w:p w14:paraId="49D2B3AC" w14:textId="2E7A813F" w:rsidR="0055481A" w:rsidRDefault="00000000" w:rsidP="004019E6">
      <w:pPr>
        <w:pStyle w:val="Compact"/>
        <w:ind w:left="720"/>
      </w:pPr>
      <w:r>
        <w:t>1600M Run</w:t>
      </w:r>
    </w:p>
    <w:p w14:paraId="3343A42D" w14:textId="2CBD19A4" w:rsidR="0055481A" w:rsidRDefault="00000000" w:rsidP="004019E6">
      <w:pPr>
        <w:pStyle w:val="Compact"/>
        <w:ind w:left="720"/>
      </w:pPr>
      <w:r>
        <w:t>4x100M Relay</w:t>
      </w:r>
    </w:p>
    <w:p w14:paraId="44FE3242" w14:textId="6D8D748E" w:rsidR="0055481A" w:rsidRDefault="00000000" w:rsidP="004019E6">
      <w:pPr>
        <w:pStyle w:val="Compact"/>
        <w:ind w:left="720"/>
      </w:pPr>
      <w:r>
        <w:lastRenderedPageBreak/>
        <w:t>400M Dash</w:t>
      </w:r>
    </w:p>
    <w:p w14:paraId="66DAD4A2" w14:textId="66BD4C77" w:rsidR="0055481A" w:rsidRDefault="00000000" w:rsidP="004019E6">
      <w:pPr>
        <w:pStyle w:val="Compact"/>
        <w:ind w:left="720"/>
      </w:pPr>
      <w:r>
        <w:t>300M Intermediate Hurdles</w:t>
      </w:r>
    </w:p>
    <w:p w14:paraId="741C2FB4" w14:textId="072B6C31" w:rsidR="0055481A" w:rsidRDefault="00000000" w:rsidP="004019E6">
      <w:pPr>
        <w:pStyle w:val="Compact"/>
        <w:ind w:left="720"/>
      </w:pPr>
      <w:r>
        <w:t>800M Run</w:t>
      </w:r>
    </w:p>
    <w:p w14:paraId="785EF8F5" w14:textId="27E24A0D" w:rsidR="0055481A" w:rsidRDefault="00000000" w:rsidP="004019E6">
      <w:pPr>
        <w:pStyle w:val="Compact"/>
        <w:ind w:left="720"/>
      </w:pPr>
      <w:r>
        <w:t>200M Dash</w:t>
      </w:r>
    </w:p>
    <w:p w14:paraId="6E81D6D9" w14:textId="77777777" w:rsidR="0055481A" w:rsidRDefault="00000000" w:rsidP="004019E6">
      <w:pPr>
        <w:pStyle w:val="Compact"/>
        <w:ind w:left="720"/>
      </w:pPr>
      <w:r>
        <w:t>4x400M Relay</w:t>
      </w:r>
    </w:p>
    <w:p w14:paraId="061C28D0" w14:textId="77777777" w:rsidR="0055481A" w:rsidRDefault="00000000">
      <w:pPr>
        <w:pStyle w:val="Heading3"/>
      </w:pPr>
      <w:bookmarkStart w:id="6" w:name="field-events"/>
      <w:bookmarkEnd w:id="5"/>
      <w:r>
        <w:t>Field Events</w:t>
      </w:r>
    </w:p>
    <w:p w14:paraId="01566F49" w14:textId="2B44B97F" w:rsidR="0055481A" w:rsidRDefault="00000000" w:rsidP="004019E6">
      <w:pPr>
        <w:pStyle w:val="Compact"/>
        <w:ind w:left="720"/>
      </w:pPr>
      <w:r>
        <w:t>Long Jump</w:t>
      </w:r>
    </w:p>
    <w:p w14:paraId="6BF7EE14" w14:textId="068CF689" w:rsidR="0055481A" w:rsidRDefault="00000000" w:rsidP="004019E6">
      <w:pPr>
        <w:pStyle w:val="Compact"/>
        <w:ind w:left="720"/>
      </w:pPr>
      <w:r>
        <w:t>Triple Jump</w:t>
      </w:r>
    </w:p>
    <w:p w14:paraId="217555B4" w14:textId="68DA9E7D" w:rsidR="0055481A" w:rsidRDefault="00000000" w:rsidP="004019E6">
      <w:pPr>
        <w:pStyle w:val="Compact"/>
        <w:ind w:left="720"/>
      </w:pPr>
      <w:r>
        <w:t>High Jump</w:t>
      </w:r>
    </w:p>
    <w:p w14:paraId="2D659091" w14:textId="25FF0E82" w:rsidR="0055481A" w:rsidRDefault="00000000" w:rsidP="004019E6">
      <w:pPr>
        <w:pStyle w:val="Compact"/>
        <w:ind w:left="720"/>
      </w:pPr>
      <w:r>
        <w:t>Pole Vault</w:t>
      </w:r>
    </w:p>
    <w:p w14:paraId="2C67CAAB" w14:textId="44DC56AF" w:rsidR="0055481A" w:rsidRDefault="00000000" w:rsidP="004019E6">
      <w:pPr>
        <w:pStyle w:val="Compact"/>
        <w:ind w:left="720"/>
      </w:pPr>
      <w:r>
        <w:t>Shot Put</w:t>
      </w:r>
    </w:p>
    <w:p w14:paraId="24D6BA3F" w14:textId="77777777" w:rsidR="0055481A" w:rsidRDefault="00000000" w:rsidP="004019E6">
      <w:pPr>
        <w:pStyle w:val="Compact"/>
        <w:ind w:left="720"/>
      </w:pPr>
      <w:r>
        <w:t>Discus</w:t>
      </w:r>
    </w:p>
    <w:p w14:paraId="5CB3B83C" w14:textId="77777777" w:rsidR="0055481A" w:rsidRDefault="00000000">
      <w:pPr>
        <w:pStyle w:val="FirstParagraph"/>
      </w:pPr>
      <w:r>
        <w:t>Event-specific flight assignments and starting heights will be included in the final meet schedule.</w:t>
      </w:r>
    </w:p>
    <w:p w14:paraId="75AFBC39" w14:textId="77777777" w:rsidR="0055481A" w:rsidRDefault="00F279C8">
      <w:r>
        <w:rPr>
          <w:noProof/>
        </w:rPr>
        <w:pict w14:anchorId="037013BE">
          <v:rect id="_x0000_i1030" alt="" style="width:468pt;height:.05pt;mso-width-percent:0;mso-height-percent:0;mso-width-percent:0;mso-height-percent:0" o:hralign="center" o:hrstd="t" o:hr="t"/>
        </w:pict>
      </w:r>
    </w:p>
    <w:p w14:paraId="71D4BC28" w14:textId="77777777" w:rsidR="0055481A" w:rsidRDefault="00000000">
      <w:pPr>
        <w:pStyle w:val="Heading2"/>
      </w:pPr>
      <w:bookmarkStart w:id="7" w:name="entry-information"/>
      <w:bookmarkEnd w:id="4"/>
      <w:bookmarkEnd w:id="6"/>
      <w:r>
        <w:t>Entry Information</w:t>
      </w:r>
    </w:p>
    <w:p w14:paraId="0943487D" w14:textId="53F66006" w:rsidR="0055481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ntries Platform:</w:t>
      </w:r>
      <w:r>
        <w:t xml:space="preserve"> Athletic.net (coach entry only)</w:t>
      </w:r>
    </w:p>
    <w:p w14:paraId="7540A3EC" w14:textId="2DCEA7F6" w:rsidR="0055481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ntry Fee:</w:t>
      </w:r>
      <w:r>
        <w:t xml:space="preserve"> $10 per entry</w:t>
      </w:r>
    </w:p>
    <w:p w14:paraId="4BDD7DA2" w14:textId="77777777" w:rsidR="0055481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aximum Events per Athlete:</w:t>
      </w:r>
      <w:r>
        <w:t xml:space="preserve"> 3</w:t>
      </w:r>
    </w:p>
    <w:p w14:paraId="0B299515" w14:textId="77777777" w:rsidR="0055481A" w:rsidRDefault="00000000">
      <w:pPr>
        <w:pStyle w:val="Heading3"/>
      </w:pPr>
      <w:bookmarkStart w:id="8" w:name="entry-limits"/>
      <w:r>
        <w:t>Entry Limits</w:t>
      </w:r>
    </w:p>
    <w:p w14:paraId="55490950" w14:textId="6C0E63C7" w:rsidR="0055481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Unlimited Entries:</w:t>
      </w:r>
      <w:r>
        <w:t xml:space="preserve"> 100M Dash, 1600M Run</w:t>
      </w:r>
    </w:p>
    <w:p w14:paraId="6DF7353A" w14:textId="77777777" w:rsidR="0055481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apped Events:</w:t>
      </w:r>
      <w:r>
        <w:t xml:space="preserve"> Top 40 declared entries in all other events</w:t>
      </w:r>
    </w:p>
    <w:p w14:paraId="3FC1D2E1" w14:textId="77777777" w:rsidR="0055481A" w:rsidRDefault="00000000">
      <w:pPr>
        <w:pStyle w:val="Heading3"/>
      </w:pPr>
      <w:bookmarkStart w:id="9" w:name="entry-window"/>
      <w:bookmarkEnd w:id="8"/>
      <w:r>
        <w:t>Entry Window</w:t>
      </w:r>
    </w:p>
    <w:p w14:paraId="09C3CF4B" w14:textId="7F16BA35" w:rsidR="0055481A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Entries Open:</w:t>
      </w:r>
      <w:r>
        <w:t xml:space="preserve"> March 20</w:t>
      </w:r>
    </w:p>
    <w:p w14:paraId="37F423A6" w14:textId="77777777" w:rsidR="0055481A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Entries Close:</w:t>
      </w:r>
      <w:r>
        <w:t xml:space="preserve"> May 27</w:t>
      </w:r>
    </w:p>
    <w:p w14:paraId="2C086202" w14:textId="332F796E" w:rsidR="0055481A" w:rsidRPr="002F7F5C" w:rsidRDefault="002F7F5C">
      <w:pPr>
        <w:pStyle w:val="FirstParagraph"/>
      </w:pPr>
      <w:r>
        <w:t xml:space="preserve">All entries will require credit card payment at the time of entry. </w:t>
      </w:r>
      <w:r>
        <w:rPr>
          <w:b/>
          <w:bCs/>
        </w:rPr>
        <w:t xml:space="preserve">However, </w:t>
      </w:r>
      <w:r>
        <w:t>individuals will be not charged until final entries are declared and accepted on May 27.</w:t>
      </w:r>
    </w:p>
    <w:p w14:paraId="58A4C43C" w14:textId="25F27945" w:rsidR="0055481A" w:rsidRDefault="0055481A"/>
    <w:p w14:paraId="7430C37A" w14:textId="77777777" w:rsidR="004019E6" w:rsidRDefault="004019E6">
      <w:pPr>
        <w:pStyle w:val="Heading2"/>
      </w:pPr>
      <w:bookmarkStart w:id="10" w:name="scoring-awards"/>
      <w:bookmarkEnd w:id="7"/>
      <w:bookmarkEnd w:id="9"/>
    </w:p>
    <w:p w14:paraId="4D2F9A50" w14:textId="77777777" w:rsidR="004019E6" w:rsidRDefault="004019E6">
      <w:pPr>
        <w:pStyle w:val="Heading2"/>
      </w:pPr>
    </w:p>
    <w:p w14:paraId="44092603" w14:textId="0DC80334" w:rsidR="0055481A" w:rsidRDefault="00000000">
      <w:pPr>
        <w:pStyle w:val="Heading2"/>
      </w:pPr>
      <w:r>
        <w:t>Scoring &amp; Awards</w:t>
      </w:r>
    </w:p>
    <w:p w14:paraId="2E04105E" w14:textId="77777777" w:rsidR="0055481A" w:rsidRDefault="00000000">
      <w:pPr>
        <w:pStyle w:val="Heading3"/>
      </w:pPr>
      <w:bookmarkStart w:id="11" w:name="individual-awards"/>
      <w:r>
        <w:t>Individual Awards</w:t>
      </w:r>
    </w:p>
    <w:p w14:paraId="6CF4A05E" w14:textId="53ECFF19" w:rsidR="0055481A" w:rsidRDefault="002F7F5C">
      <w:pPr>
        <w:pStyle w:val="Compact"/>
        <w:numPr>
          <w:ilvl w:val="0"/>
          <w:numId w:val="9"/>
        </w:numPr>
      </w:pPr>
      <w:r>
        <w:t>Medals will be</w:t>
      </w:r>
      <w:r w:rsidR="00000000">
        <w:t xml:space="preserve"> awarded to the </w:t>
      </w:r>
      <w:r w:rsidR="00000000">
        <w:rPr>
          <w:b/>
          <w:bCs/>
        </w:rPr>
        <w:t>top 6 finishers</w:t>
      </w:r>
      <w:r w:rsidR="00000000">
        <w:t xml:space="preserve"> in each event.</w:t>
      </w:r>
    </w:p>
    <w:p w14:paraId="7FB91527" w14:textId="77777777" w:rsidR="0055481A" w:rsidRDefault="00000000">
      <w:pPr>
        <w:pStyle w:val="Heading3"/>
      </w:pPr>
      <w:bookmarkStart w:id="12" w:name="team-scoring"/>
      <w:bookmarkEnd w:id="11"/>
      <w:r>
        <w:t>Team Scoring</w:t>
      </w:r>
    </w:p>
    <w:p w14:paraId="46C08676" w14:textId="77777777" w:rsidR="004019E6" w:rsidRDefault="00000000">
      <w:pPr>
        <w:pStyle w:val="FirstParagraph"/>
      </w:pPr>
      <w:r>
        <w:t xml:space="preserve">Scoring will be awarded to the top 8 finishers in each event as follows: </w:t>
      </w:r>
    </w:p>
    <w:p w14:paraId="7A6D85A8" w14:textId="4EC2982F" w:rsidR="0055481A" w:rsidRDefault="00000000">
      <w:pPr>
        <w:pStyle w:val="FirstParagraph"/>
      </w:pPr>
      <w:r>
        <w:t>1st – 10 points</w:t>
      </w:r>
      <w:r>
        <w:br/>
        <w:t>2nd – 8 points</w:t>
      </w:r>
      <w:r>
        <w:br/>
        <w:t>3rd – 6 points</w:t>
      </w:r>
      <w:r>
        <w:br/>
        <w:t>4th – 5 points</w:t>
      </w:r>
      <w:r>
        <w:br/>
        <w:t>5th – 4 points</w:t>
      </w:r>
      <w:r>
        <w:br/>
        <w:t>6th – 3 points</w:t>
      </w:r>
      <w:r>
        <w:br/>
        <w:t>7th – 2 points</w:t>
      </w:r>
      <w:r>
        <w:br/>
        <w:t>8th – 1 point</w:t>
      </w:r>
    </w:p>
    <w:p w14:paraId="56AD6E0C" w14:textId="77777777" w:rsidR="0055481A" w:rsidRDefault="00000000">
      <w:pPr>
        <w:pStyle w:val="BodyText"/>
      </w:pPr>
      <w:r>
        <w:t xml:space="preserve">A </w:t>
      </w:r>
      <w:r>
        <w:rPr>
          <w:b/>
          <w:bCs/>
        </w:rPr>
        <w:t>team championship trophy</w:t>
      </w:r>
      <w:r>
        <w:t xml:space="preserve"> will be presented at the conclusion of the meet.</w:t>
      </w:r>
    </w:p>
    <w:p w14:paraId="5663B17A" w14:textId="77777777" w:rsidR="0055481A" w:rsidRDefault="00F279C8">
      <w:r>
        <w:rPr>
          <w:noProof/>
        </w:rPr>
        <w:pict w14:anchorId="60E6B754">
          <v:rect id="_x0000_i1029" alt="" style="width:468pt;height:.05pt;mso-width-percent:0;mso-height-percent:0;mso-width-percent:0;mso-height-percent:0" o:hralign="center" o:hrstd="t" o:hr="t"/>
        </w:pict>
      </w:r>
    </w:p>
    <w:p w14:paraId="499C7D78" w14:textId="77777777" w:rsidR="0055481A" w:rsidRDefault="00000000">
      <w:pPr>
        <w:pStyle w:val="Heading2"/>
      </w:pPr>
      <w:bookmarkStart w:id="13" w:name="results-timing"/>
      <w:bookmarkEnd w:id="10"/>
      <w:bookmarkEnd w:id="12"/>
      <w:r>
        <w:t>Results &amp; Timing</w:t>
      </w:r>
    </w:p>
    <w:p w14:paraId="138650DE" w14:textId="77777777" w:rsidR="0055481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Timing and Live Results:</w:t>
      </w:r>
      <w:r>
        <w:t xml:space="preserve"> Wayzata Results</w:t>
      </w:r>
      <w:r>
        <w:br/>
      </w:r>
    </w:p>
    <w:p w14:paraId="22D91A2F" w14:textId="77777777" w:rsidR="0055481A" w:rsidRDefault="00000000">
      <w:pPr>
        <w:pStyle w:val="Compact"/>
        <w:numPr>
          <w:ilvl w:val="0"/>
          <w:numId w:val="10"/>
        </w:numPr>
      </w:pPr>
      <w:r>
        <w:t>Live results links will be posted on the meet website and Athletic.net during the competition.</w:t>
      </w:r>
    </w:p>
    <w:p w14:paraId="7DCE4620" w14:textId="77777777" w:rsidR="0055481A" w:rsidRDefault="00F279C8">
      <w:r>
        <w:rPr>
          <w:noProof/>
        </w:rPr>
        <w:pict w14:anchorId="046A2D06">
          <v:rect id="_x0000_i1028" alt="" style="width:468pt;height:.05pt;mso-width-percent:0;mso-height-percent:0;mso-width-percent:0;mso-height-percent:0" o:hralign="center" o:hrstd="t" o:hr="t"/>
        </w:pict>
      </w:r>
    </w:p>
    <w:p w14:paraId="6D653DA5" w14:textId="77777777" w:rsidR="0055481A" w:rsidRDefault="00000000">
      <w:pPr>
        <w:pStyle w:val="Heading2"/>
      </w:pPr>
      <w:bookmarkStart w:id="14" w:name="additional-information"/>
      <w:bookmarkEnd w:id="13"/>
      <w:r>
        <w:t>Additional Information</w:t>
      </w:r>
    </w:p>
    <w:p w14:paraId="5FFAE517" w14:textId="77777777" w:rsidR="0055481A" w:rsidRDefault="00000000">
      <w:pPr>
        <w:pStyle w:val="FirstParagraph"/>
      </w:pPr>
      <w:r>
        <w:t>Additional meet details including parking, warm-up areas, implements inspection, clerking procedures, and spectator information will be posted prior to the meet.</w:t>
      </w:r>
    </w:p>
    <w:p w14:paraId="373390D4" w14:textId="77777777" w:rsidR="0055481A" w:rsidRDefault="00F279C8">
      <w:r>
        <w:rPr>
          <w:noProof/>
        </w:rPr>
        <w:pict w14:anchorId="7466E5A1">
          <v:rect id="_x0000_i1027" alt="" style="width:468pt;height:.05pt;mso-width-percent:0;mso-height-percent:0;mso-width-percent:0;mso-height-percent:0" o:hralign="center" o:hrstd="t" o:hr="t"/>
        </w:pict>
      </w:r>
    </w:p>
    <w:p w14:paraId="5047D6F4" w14:textId="1A5524B5" w:rsidR="0055481A" w:rsidRDefault="0055481A"/>
    <w:p w14:paraId="6F0E227C" w14:textId="77777777" w:rsidR="0055481A" w:rsidRDefault="00000000">
      <w:pPr>
        <w:pStyle w:val="Heading2"/>
      </w:pPr>
      <w:bookmarkStart w:id="15" w:name="spectator-information"/>
      <w:bookmarkEnd w:id="14"/>
      <w:r>
        <w:t>Spectator Information</w:t>
      </w:r>
    </w:p>
    <w:p w14:paraId="0C4DD2B4" w14:textId="77777777" w:rsidR="0055481A" w:rsidRDefault="00000000">
      <w:pPr>
        <w:pStyle w:val="FirstParagraph"/>
      </w:pPr>
      <w:r>
        <w:rPr>
          <w:b/>
          <w:bCs/>
        </w:rPr>
        <w:t>Admission:</w:t>
      </w:r>
      <w:r>
        <w:t xml:space="preserve"> $10 per person</w:t>
      </w:r>
      <w:r>
        <w:br/>
        <w:t>Children under school age are admitted free.</w:t>
      </w:r>
    </w:p>
    <w:p w14:paraId="20990D32" w14:textId="3F8EA72D" w:rsidR="0055481A" w:rsidRDefault="00000000">
      <w:pPr>
        <w:pStyle w:val="BodyText"/>
      </w:pPr>
      <w:r>
        <w:rPr>
          <w:b/>
          <w:bCs/>
        </w:rPr>
        <w:lastRenderedPageBreak/>
        <w:t>Seating:</w:t>
      </w:r>
      <w:r>
        <w:t xml:space="preserve"> Stadium seating will be available on the home </w:t>
      </w:r>
      <w:r w:rsidR="002F7F5C">
        <w:t xml:space="preserve">and visitor </w:t>
      </w:r>
      <w:r>
        <w:t>grandstand side</w:t>
      </w:r>
      <w:r w:rsidR="002F7F5C">
        <w:t>s</w:t>
      </w:r>
      <w:r>
        <w:t>. Spectators are asked to remain in designated seating areas and off the track and infield at all times.</w:t>
      </w:r>
    </w:p>
    <w:p w14:paraId="2A9C0DC8" w14:textId="77777777" w:rsidR="0055481A" w:rsidRDefault="00000000">
      <w:pPr>
        <w:pStyle w:val="BodyText"/>
      </w:pPr>
      <w:r>
        <w:rPr>
          <w:b/>
          <w:bCs/>
        </w:rPr>
        <w:t>Concessions:</w:t>
      </w:r>
      <w:r>
        <w:t xml:space="preserve"> Concessions will be available throughout the meet featuring food, beverages, and snacks.</w:t>
      </w:r>
    </w:p>
    <w:p w14:paraId="3FC98A99" w14:textId="263E04AB" w:rsidR="0055481A" w:rsidRDefault="00000000">
      <w:pPr>
        <w:pStyle w:val="BodyText"/>
      </w:pPr>
      <w:r>
        <w:rPr>
          <w:b/>
          <w:bCs/>
        </w:rPr>
        <w:t>Parking:</w:t>
      </w:r>
      <w:r>
        <w:t xml:space="preserve"> Event parking will be available on the Rosemount High School campus. Parking </w:t>
      </w:r>
      <w:r w:rsidR="002F7F5C">
        <w:t>will also be available at the Rosemount Community Center parking lot.</w:t>
      </w:r>
    </w:p>
    <w:p w14:paraId="31D6DA5D" w14:textId="77777777" w:rsidR="0055481A" w:rsidRDefault="00000000">
      <w:pPr>
        <w:pStyle w:val="BodyText"/>
      </w:pPr>
      <w:r>
        <w:rPr>
          <w:b/>
          <w:bCs/>
        </w:rPr>
        <w:t>Weather Policy:</w:t>
      </w:r>
      <w:r>
        <w:t xml:space="preserve"> This meet will be held rain or shine. In the event of severe weather, announcements will be made over the public address system.</w:t>
      </w:r>
    </w:p>
    <w:p w14:paraId="1A83DFE7" w14:textId="77777777" w:rsidR="0055481A" w:rsidRDefault="00F279C8">
      <w:r>
        <w:rPr>
          <w:noProof/>
        </w:rPr>
        <w:pict w14:anchorId="38387037">
          <v:rect id="_x0000_i1026" alt="" style="width:468pt;height:.05pt;mso-width-percent:0;mso-height-percent:0;mso-width-percent:0;mso-height-percent:0" o:hralign="center" o:hrstd="t" o:hr="t"/>
        </w:pict>
      </w:r>
    </w:p>
    <w:p w14:paraId="50316AA6" w14:textId="77777777" w:rsidR="0055481A" w:rsidRDefault="00000000">
      <w:pPr>
        <w:pStyle w:val="Heading2"/>
      </w:pPr>
      <w:bookmarkStart w:id="16" w:name="coaches-information-sheet"/>
      <w:bookmarkEnd w:id="15"/>
      <w:r>
        <w:t>Coaches’ Information Sheet</w:t>
      </w:r>
    </w:p>
    <w:p w14:paraId="12D531F5" w14:textId="77777777" w:rsidR="0055481A" w:rsidRDefault="00000000">
      <w:pPr>
        <w:pStyle w:val="FirstParagraph"/>
      </w:pPr>
      <w:r>
        <w:rPr>
          <w:b/>
          <w:bCs/>
        </w:rPr>
        <w:t>Entries:</w:t>
      </w:r>
      <w:r>
        <w:t xml:space="preserve"> - All entries must be submitted via Athletic.net by a school coach. - Entry deadline is </w:t>
      </w:r>
      <w:r>
        <w:rPr>
          <w:b/>
          <w:bCs/>
        </w:rPr>
        <w:t>May 27</w:t>
      </w:r>
      <w:r>
        <w:t>. - All entries must be paid by the deadline to be considered official.</w:t>
      </w:r>
    </w:p>
    <w:p w14:paraId="17EA3AB4" w14:textId="77777777" w:rsidR="0055481A" w:rsidRDefault="00000000">
      <w:pPr>
        <w:pStyle w:val="BodyText"/>
      </w:pPr>
      <w:r>
        <w:rPr>
          <w:b/>
          <w:bCs/>
        </w:rPr>
        <w:t>Entry Limits &amp; Participation Rules:</w:t>
      </w:r>
      <w:r>
        <w:t xml:space="preserve"> - Athletes may compete in a maximum of </w:t>
      </w:r>
      <w:r>
        <w:rPr>
          <w:b/>
          <w:bCs/>
        </w:rPr>
        <w:t>3 total events</w:t>
      </w:r>
      <w:r>
        <w:t xml:space="preserve">. - </w:t>
      </w:r>
      <w:r>
        <w:rPr>
          <w:b/>
          <w:bCs/>
        </w:rPr>
        <w:t>Unlimited entries</w:t>
      </w:r>
      <w:r>
        <w:t xml:space="preserve"> are allowed in the 100M Dash and 1600M Run. - All other events are limited to the </w:t>
      </w:r>
      <w:r>
        <w:rPr>
          <w:b/>
          <w:bCs/>
        </w:rPr>
        <w:t>top 40 declared entries</w:t>
      </w:r>
      <w:r>
        <w:t>.</w:t>
      </w:r>
    </w:p>
    <w:p w14:paraId="0FDAD5CC" w14:textId="77777777" w:rsidR="0055481A" w:rsidRDefault="00000000">
      <w:pPr>
        <w:pStyle w:val="BodyText"/>
      </w:pPr>
      <w:r>
        <w:rPr>
          <w:b/>
          <w:bCs/>
        </w:rPr>
        <w:t>Check-In &amp; Clerking:</w:t>
      </w:r>
      <w:r>
        <w:t xml:space="preserve"> - Coaches are responsible for ensuring athletes check in according to posted clerking procedures. - Clerking location and timelines will be included with heat sheets.</w:t>
      </w:r>
    </w:p>
    <w:p w14:paraId="5948B4BF" w14:textId="77777777" w:rsidR="0055481A" w:rsidRDefault="00000000">
      <w:pPr>
        <w:pStyle w:val="BodyText"/>
      </w:pPr>
      <w:r>
        <w:rPr>
          <w:b/>
          <w:bCs/>
        </w:rPr>
        <w:t>Scratches &amp; Changes:</w:t>
      </w:r>
      <w:r>
        <w:t xml:space="preserve"> - Scratches must be completed prior to the start of the meet according to meet instructions. - No additions or substitutions will be permitted after the entry deadline.</w:t>
      </w:r>
    </w:p>
    <w:p w14:paraId="554AE1B8" w14:textId="77777777" w:rsidR="0055481A" w:rsidRDefault="00000000">
      <w:pPr>
        <w:pStyle w:val="BodyText"/>
      </w:pPr>
      <w:r>
        <w:rPr>
          <w:b/>
          <w:bCs/>
        </w:rPr>
        <w:t>Field Events:</w:t>
      </w:r>
      <w:r>
        <w:t xml:space="preserve"> - Field events will begin at </w:t>
      </w:r>
      <w:r>
        <w:rPr>
          <w:b/>
          <w:bCs/>
        </w:rPr>
        <w:t>9:00 AM</w:t>
      </w:r>
      <w:r>
        <w:t>. - Flight assignments, starting heights, and bar progressions will be posted with the final meet schedule. - Athletes should report directly to their assigned event location.</w:t>
      </w:r>
    </w:p>
    <w:p w14:paraId="34C243FC" w14:textId="77777777" w:rsidR="0055481A" w:rsidRDefault="00000000">
      <w:pPr>
        <w:pStyle w:val="BodyText"/>
      </w:pPr>
      <w:r>
        <w:rPr>
          <w:b/>
          <w:bCs/>
        </w:rPr>
        <w:t>Running Events:</w:t>
      </w:r>
      <w:r>
        <w:t xml:space="preserve"> - Running events will begin at </w:t>
      </w:r>
      <w:r>
        <w:rPr>
          <w:b/>
          <w:bCs/>
        </w:rPr>
        <w:t>10:00 AM</w:t>
      </w:r>
      <w:r>
        <w:t>. - Event order will follow the published schedule. - All races will be fully automatic timed.</w:t>
      </w:r>
    </w:p>
    <w:p w14:paraId="1BB6E2DB" w14:textId="77777777" w:rsidR="0055481A" w:rsidRDefault="00000000">
      <w:pPr>
        <w:pStyle w:val="BodyText"/>
      </w:pPr>
      <w:r>
        <w:rPr>
          <w:b/>
          <w:bCs/>
        </w:rPr>
        <w:t>Results:</w:t>
      </w:r>
      <w:r>
        <w:t xml:space="preserve"> - Timing and live results will be provided by </w:t>
      </w:r>
      <w:r>
        <w:rPr>
          <w:b/>
          <w:bCs/>
        </w:rPr>
        <w:t>Wayzata Results</w:t>
      </w:r>
      <w:r>
        <w:t>. - Results will be available live online and posted following the meet.</w:t>
      </w:r>
    </w:p>
    <w:p w14:paraId="5229A9E6" w14:textId="77777777" w:rsidR="0055481A" w:rsidRDefault="00000000">
      <w:pPr>
        <w:pStyle w:val="BodyText"/>
      </w:pPr>
      <w:r>
        <w:rPr>
          <w:b/>
          <w:bCs/>
        </w:rPr>
        <w:t>Awards &amp; Scoring:</w:t>
      </w:r>
      <w:r>
        <w:t xml:space="preserve"> - Championship T-shirts awarded to the </w:t>
      </w:r>
      <w:r>
        <w:rPr>
          <w:b/>
          <w:bCs/>
        </w:rPr>
        <w:t>top 6 finishers</w:t>
      </w:r>
      <w:r>
        <w:t xml:space="preserve"> in each event. - Team scoring: 10–8–6–5–4–3–2–1. - Team championship trophy presented at the conclusion of the meet.</w:t>
      </w:r>
    </w:p>
    <w:p w14:paraId="2367BB31" w14:textId="77777777" w:rsidR="0055481A" w:rsidRDefault="00F279C8">
      <w:r>
        <w:rPr>
          <w:noProof/>
        </w:rPr>
        <w:pict w14:anchorId="4D8C15F0">
          <v:rect id="_x0000_i1025" alt="" style="width:468pt;height:.05pt;mso-width-percent:0;mso-height-percent:0;mso-width-percent:0;mso-height-percent:0" o:hralign="center" o:hrstd="t" o:hr="t"/>
        </w:pict>
      </w:r>
    </w:p>
    <w:p w14:paraId="25F4B15F" w14:textId="4F6E013B" w:rsidR="0055481A" w:rsidRDefault="0055481A">
      <w:pPr>
        <w:pStyle w:val="FirstParagraph"/>
      </w:pPr>
      <w:bookmarkStart w:id="17" w:name="one-page-flyer-content-web-print-ready"/>
      <w:bookmarkStart w:id="18" w:name="Xcda2b7370308bd388161568c335e7a4f8120422"/>
      <w:bookmarkEnd w:id="0"/>
      <w:bookmarkEnd w:id="16"/>
      <w:bookmarkEnd w:id="17"/>
      <w:bookmarkEnd w:id="18"/>
    </w:p>
    <w:sectPr w:rsidR="0055481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93650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E0027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BE6CA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2125485">
    <w:abstractNumId w:val="0"/>
  </w:num>
  <w:num w:numId="2" w16cid:durableId="476918550">
    <w:abstractNumId w:val="1"/>
  </w:num>
  <w:num w:numId="3" w16cid:durableId="757100328">
    <w:abstractNumId w:val="1"/>
  </w:num>
  <w:num w:numId="4" w16cid:durableId="17561241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31020386">
    <w:abstractNumId w:val="1"/>
  </w:num>
  <w:num w:numId="6" w16cid:durableId="112870377">
    <w:abstractNumId w:val="1"/>
  </w:num>
  <w:num w:numId="7" w16cid:durableId="682247607">
    <w:abstractNumId w:val="1"/>
  </w:num>
  <w:num w:numId="8" w16cid:durableId="543907016">
    <w:abstractNumId w:val="1"/>
  </w:num>
  <w:num w:numId="9" w16cid:durableId="1515879419">
    <w:abstractNumId w:val="1"/>
  </w:num>
  <w:num w:numId="10" w16cid:durableId="16997686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2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481A"/>
    <w:rsid w:val="0016455E"/>
    <w:rsid w:val="002E4EF7"/>
    <w:rsid w:val="002F7F5C"/>
    <w:rsid w:val="004019E6"/>
    <w:rsid w:val="0055481A"/>
    <w:rsid w:val="00E66FAF"/>
    <w:rsid w:val="00F27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CDA2D"/>
  <w15:docId w15:val="{660D439E-F740-EA4D-971B-0F668EDE3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10</Words>
  <Characters>3660</Characters>
  <Application>Microsoft Office Word</Application>
  <DocSecurity>0</DocSecurity>
  <Lines>126</Lines>
  <Paragraphs>87</Paragraphs>
  <ScaleCrop>false</ScaleCrop>
  <Company>ISD 196</Company>
  <LinksUpToDate>false</LinksUpToDate>
  <CharactersWithSpaces>4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tleli, Jay</dc:creator>
  <cp:keywords/>
  <cp:lastModifiedBy>Hatleli, Jay</cp:lastModifiedBy>
  <cp:revision>2</cp:revision>
  <dcterms:created xsi:type="dcterms:W3CDTF">2026-01-28T22:34:00Z</dcterms:created>
  <dcterms:modified xsi:type="dcterms:W3CDTF">2026-01-28T22:34:00Z</dcterms:modified>
</cp:coreProperties>
</file>